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2A6659" w14:textId="77777777" w:rsidR="004F7EBA" w:rsidRDefault="004F7EBA" w:rsidP="003765CC">
      <w:pPr>
        <w:jc w:val="both"/>
        <w:rPr>
          <w:rFonts w:ascii="Times New Roman" w:hAnsi="Times New Roman" w:cs="Times New Roman"/>
          <w:sz w:val="32"/>
          <w:szCs w:val="32"/>
        </w:rPr>
      </w:pPr>
    </w:p>
    <w:p w14:paraId="1BBC6F68" w14:textId="263E3ADD" w:rsidR="004F7EBA" w:rsidRDefault="00320C6A" w:rsidP="004F7EBA">
      <w:pPr>
        <w:pStyle w:val="ListParagraph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LAB </w:t>
      </w:r>
      <w:r w:rsidR="001F317A">
        <w:rPr>
          <w:rFonts w:ascii="Times New Roman" w:hAnsi="Times New Roman" w:cs="Times New Roman"/>
          <w:sz w:val="32"/>
          <w:szCs w:val="32"/>
        </w:rPr>
        <w:t>9</w:t>
      </w:r>
      <w:r w:rsidR="00B803E5">
        <w:rPr>
          <w:rFonts w:ascii="Times New Roman" w:hAnsi="Times New Roman" w:cs="Times New Roman"/>
          <w:sz w:val="32"/>
          <w:szCs w:val="32"/>
        </w:rPr>
        <w:t xml:space="preserve">: </w:t>
      </w:r>
      <w:r w:rsidR="00985B7F">
        <w:rPr>
          <w:rFonts w:ascii="Times New Roman" w:hAnsi="Times New Roman" w:cs="Times New Roman"/>
          <w:sz w:val="32"/>
          <w:szCs w:val="32"/>
        </w:rPr>
        <w:t>Pointer</w:t>
      </w:r>
    </w:p>
    <w:p w14:paraId="77A8A2E4" w14:textId="77777777" w:rsidR="00B803E5" w:rsidRDefault="00B803E5" w:rsidP="004F7EBA">
      <w:pPr>
        <w:pStyle w:val="ListParagraph"/>
        <w:jc w:val="both"/>
        <w:rPr>
          <w:rFonts w:ascii="Times New Roman" w:hAnsi="Times New Roman" w:cs="Times New Roman"/>
          <w:sz w:val="32"/>
          <w:szCs w:val="32"/>
        </w:rPr>
      </w:pPr>
    </w:p>
    <w:p w14:paraId="0A37501D" w14:textId="77777777" w:rsidR="00141B42" w:rsidRDefault="00141B42" w:rsidP="004F7EBA">
      <w:pPr>
        <w:pStyle w:val="ListParagraph"/>
        <w:jc w:val="both"/>
        <w:rPr>
          <w:rFonts w:ascii="Times New Roman" w:hAnsi="Times New Roman" w:cs="Times New Roman"/>
          <w:sz w:val="32"/>
          <w:szCs w:val="32"/>
        </w:rPr>
      </w:pPr>
    </w:p>
    <w:p w14:paraId="05EC309B" w14:textId="77777777" w:rsidR="00141B42" w:rsidRDefault="00141B42" w:rsidP="004F7EBA">
      <w:pPr>
        <w:pStyle w:val="ListParagraph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Class:</w:t>
      </w:r>
    </w:p>
    <w:p w14:paraId="52CA3236" w14:textId="180B37C1" w:rsidR="009E2614" w:rsidRPr="001F317A" w:rsidRDefault="009E2614" w:rsidP="001F317A">
      <w:pPr>
        <w:pStyle w:val="ListParagraph"/>
        <w:numPr>
          <w:ilvl w:val="0"/>
          <w:numId w:val="4"/>
        </w:numPr>
        <w:tabs>
          <w:tab w:val="left" w:pos="1170"/>
          <w:tab w:val="left" w:pos="1260"/>
          <w:tab w:val="left" w:pos="1350"/>
          <w:tab w:val="left" w:pos="1440"/>
        </w:tabs>
        <w:spacing w:before="240"/>
        <w:ind w:left="1710" w:hanging="810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</w:t>
      </w:r>
      <w:r w:rsidRPr="009E2614">
        <w:rPr>
          <w:rFonts w:ascii="Times New Roman" w:hAnsi="Times New Roman" w:cs="Times New Roman"/>
          <w:sz w:val="32"/>
          <w:szCs w:val="32"/>
        </w:rPr>
        <w:t xml:space="preserve">Write a program in C to add two numbers using </w:t>
      </w:r>
      <w:r>
        <w:rPr>
          <w:rFonts w:ascii="Times New Roman" w:hAnsi="Times New Roman" w:cs="Times New Roman"/>
          <w:sz w:val="32"/>
          <w:szCs w:val="32"/>
        </w:rPr>
        <w:t>call by value and call by reference.</w:t>
      </w:r>
    </w:p>
    <w:p w14:paraId="7F89CC46" w14:textId="77777777" w:rsidR="001F317A" w:rsidRDefault="009E2614" w:rsidP="001F317A">
      <w:pPr>
        <w:pStyle w:val="ListParagraph"/>
        <w:numPr>
          <w:ilvl w:val="0"/>
          <w:numId w:val="4"/>
        </w:numPr>
        <w:tabs>
          <w:tab w:val="left" w:pos="1170"/>
          <w:tab w:val="left" w:pos="1260"/>
          <w:tab w:val="left" w:pos="1350"/>
          <w:tab w:val="left" w:pos="1440"/>
        </w:tabs>
        <w:spacing w:before="240"/>
        <w:ind w:left="1710" w:hanging="810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</w:t>
      </w:r>
      <w:r w:rsidRPr="009E2614">
        <w:rPr>
          <w:rFonts w:ascii="Times New Roman" w:hAnsi="Times New Roman" w:cs="Times New Roman"/>
          <w:sz w:val="32"/>
          <w:szCs w:val="32"/>
        </w:rPr>
        <w:t>Write a program in C to print a string in reverse using a pointer.</w:t>
      </w:r>
    </w:p>
    <w:p w14:paraId="6728DBD7" w14:textId="68F7A535" w:rsidR="001F317A" w:rsidRPr="001F317A" w:rsidRDefault="001F317A" w:rsidP="001F317A">
      <w:pPr>
        <w:pStyle w:val="ListParagraph"/>
        <w:numPr>
          <w:ilvl w:val="0"/>
          <w:numId w:val="4"/>
        </w:numPr>
        <w:tabs>
          <w:tab w:val="left" w:pos="1170"/>
          <w:tab w:val="left" w:pos="1260"/>
          <w:tab w:val="left" w:pos="1350"/>
          <w:tab w:val="left" w:pos="1440"/>
        </w:tabs>
        <w:spacing w:before="240"/>
        <w:ind w:left="1710" w:hanging="810"/>
        <w:jc w:val="both"/>
        <w:rPr>
          <w:rFonts w:ascii="Times New Roman" w:hAnsi="Times New Roman" w:cs="Times New Roman"/>
          <w:sz w:val="32"/>
          <w:szCs w:val="32"/>
        </w:rPr>
      </w:pPr>
      <w:r w:rsidRPr="001F317A">
        <w:rPr>
          <w:rFonts w:ascii="Times New Roman" w:hAnsi="Times New Roman" w:cs="Times New Roman"/>
          <w:sz w:val="32"/>
          <w:szCs w:val="32"/>
        </w:rPr>
        <w:t>Write a program in C, passing character array into function and convert the lower-case letter into upper case and vice versa.</w:t>
      </w:r>
    </w:p>
    <w:p w14:paraId="04FD3236" w14:textId="77777777" w:rsidR="001F317A" w:rsidRPr="001F317A" w:rsidRDefault="001F317A" w:rsidP="001F317A">
      <w:pPr>
        <w:tabs>
          <w:tab w:val="left" w:pos="1170"/>
          <w:tab w:val="left" w:pos="1260"/>
          <w:tab w:val="left" w:pos="1350"/>
          <w:tab w:val="left" w:pos="1440"/>
        </w:tabs>
        <w:spacing w:before="240"/>
        <w:jc w:val="both"/>
        <w:rPr>
          <w:rFonts w:ascii="Times New Roman" w:hAnsi="Times New Roman" w:cs="Times New Roman"/>
          <w:sz w:val="32"/>
          <w:szCs w:val="32"/>
        </w:rPr>
      </w:pPr>
    </w:p>
    <w:p w14:paraId="6019AE42" w14:textId="77777777" w:rsidR="009E2614" w:rsidRDefault="009E2614" w:rsidP="009E2614">
      <w:pPr>
        <w:pStyle w:val="ListParagraph"/>
        <w:spacing w:before="240"/>
        <w:ind w:left="1440"/>
        <w:contextualSpacing w:val="0"/>
        <w:jc w:val="both"/>
        <w:rPr>
          <w:rFonts w:ascii="Times New Roman" w:hAnsi="Times New Roman" w:cs="Times New Roman"/>
          <w:sz w:val="32"/>
          <w:szCs w:val="32"/>
        </w:rPr>
      </w:pPr>
    </w:p>
    <w:p w14:paraId="14F4DC02" w14:textId="647ED558" w:rsidR="00141B42" w:rsidRPr="00FA320F" w:rsidRDefault="005E6C43" w:rsidP="00141B42">
      <w:pPr>
        <w:pStyle w:val="ListParagraph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Extra</w:t>
      </w:r>
      <w:r w:rsidR="00141B42">
        <w:rPr>
          <w:rFonts w:ascii="Times New Roman" w:hAnsi="Times New Roman" w:cs="Times New Roman"/>
          <w:sz w:val="32"/>
          <w:szCs w:val="32"/>
        </w:rPr>
        <w:t>:</w:t>
      </w:r>
    </w:p>
    <w:p w14:paraId="41C8F396" w14:textId="7DCF4BB5" w:rsidR="00FE6AF0" w:rsidRPr="00FA320F" w:rsidRDefault="001F317A" w:rsidP="001F317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32"/>
          <w:szCs w:val="32"/>
        </w:rPr>
      </w:pPr>
      <w:r w:rsidRPr="009E2614">
        <w:rPr>
          <w:rFonts w:ascii="Times New Roman" w:hAnsi="Times New Roman" w:cs="Times New Roman"/>
          <w:sz w:val="32"/>
          <w:szCs w:val="32"/>
        </w:rPr>
        <w:t xml:space="preserve">Write a program in C to store elements in </w:t>
      </w:r>
      <w:r>
        <w:rPr>
          <w:rFonts w:ascii="Times New Roman" w:hAnsi="Times New Roman" w:cs="Times New Roman"/>
          <w:sz w:val="32"/>
          <w:szCs w:val="32"/>
        </w:rPr>
        <w:t xml:space="preserve">two-dimension </w:t>
      </w:r>
      <w:r w:rsidRPr="009E2614">
        <w:rPr>
          <w:rFonts w:ascii="Times New Roman" w:hAnsi="Times New Roman" w:cs="Times New Roman"/>
          <w:sz w:val="32"/>
          <w:szCs w:val="32"/>
        </w:rPr>
        <w:t>array and print the elements using a pointer.</w:t>
      </w:r>
    </w:p>
    <w:p w14:paraId="72A3D3EC" w14:textId="77777777" w:rsidR="00864854" w:rsidRPr="00FA320F" w:rsidRDefault="00864854" w:rsidP="00864854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p w14:paraId="376834D8" w14:textId="77777777" w:rsidR="00985B7F" w:rsidRPr="00FA320F" w:rsidRDefault="00985B7F" w:rsidP="00985B7F">
      <w:pPr>
        <w:pStyle w:val="ListParagraph"/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Home:</w:t>
      </w:r>
    </w:p>
    <w:p w14:paraId="661611BF" w14:textId="49D6EC6D" w:rsidR="00985B7F" w:rsidRPr="0090346F" w:rsidRDefault="00985B7F" w:rsidP="00985B7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985B7F">
        <w:rPr>
          <w:rFonts w:ascii="Times New Roman" w:hAnsi="Times New Roman" w:cs="Times New Roman"/>
          <w:sz w:val="32"/>
          <w:szCs w:val="32"/>
        </w:rPr>
        <w:t xml:space="preserve">Write a </w:t>
      </w:r>
      <w:r>
        <w:rPr>
          <w:rFonts w:ascii="Times New Roman" w:hAnsi="Times New Roman" w:cs="Times New Roman"/>
          <w:sz w:val="32"/>
          <w:szCs w:val="32"/>
        </w:rPr>
        <w:t xml:space="preserve">program </w:t>
      </w:r>
      <w:r w:rsidRPr="00985B7F">
        <w:rPr>
          <w:rFonts w:ascii="Times New Roman" w:hAnsi="Times New Roman" w:cs="Times New Roman"/>
          <w:sz w:val="32"/>
          <w:szCs w:val="32"/>
        </w:rPr>
        <w:t xml:space="preserve">to split string based on </w:t>
      </w:r>
      <w:r>
        <w:rPr>
          <w:rFonts w:ascii="Times New Roman" w:hAnsi="Times New Roman" w:cs="Times New Roman"/>
          <w:sz w:val="32"/>
          <w:szCs w:val="32"/>
        </w:rPr>
        <w:t>‘</w:t>
      </w:r>
      <w:r w:rsidRPr="00985B7F">
        <w:rPr>
          <w:rFonts w:ascii="Times New Roman" w:hAnsi="Times New Roman" w:cs="Times New Roman"/>
          <w:sz w:val="32"/>
          <w:szCs w:val="32"/>
        </w:rPr>
        <w:t>@</w:t>
      </w:r>
      <w:r>
        <w:rPr>
          <w:rFonts w:ascii="Times New Roman" w:hAnsi="Times New Roman" w:cs="Times New Roman"/>
          <w:sz w:val="32"/>
          <w:szCs w:val="32"/>
        </w:rPr>
        <w:t>’ using pointer</w:t>
      </w:r>
    </w:p>
    <w:p w14:paraId="0D0B940D" w14:textId="77777777" w:rsidR="00864854" w:rsidRPr="00FA320F" w:rsidRDefault="00864854" w:rsidP="00864854">
      <w:pPr>
        <w:pStyle w:val="ListParagraph"/>
        <w:rPr>
          <w:rFonts w:ascii="Times New Roman" w:hAnsi="Times New Roman" w:cs="Times New Roman"/>
          <w:sz w:val="32"/>
          <w:szCs w:val="32"/>
        </w:rPr>
      </w:pPr>
    </w:p>
    <w:sectPr w:rsidR="00864854" w:rsidRPr="00FA32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0532EEA"/>
    <w:multiLevelType w:val="hybridMultilevel"/>
    <w:tmpl w:val="F908746E"/>
    <w:lvl w:ilvl="0" w:tplc="1C7ABAF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2C0F70"/>
    <w:multiLevelType w:val="hybridMultilevel"/>
    <w:tmpl w:val="DB20022C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E9A5FD5"/>
    <w:multiLevelType w:val="hybridMultilevel"/>
    <w:tmpl w:val="0AF0E1C8"/>
    <w:lvl w:ilvl="0" w:tplc="5058A186">
      <w:start w:val="1"/>
      <w:numFmt w:val="bullet"/>
      <w:lvlText w:val="-"/>
      <w:lvlJc w:val="left"/>
      <w:pPr>
        <w:ind w:left="99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" w15:restartNumberingAfterBreak="0">
    <w:nsid w:val="485234D5"/>
    <w:multiLevelType w:val="hybridMultilevel"/>
    <w:tmpl w:val="FC9C72CC"/>
    <w:lvl w:ilvl="0" w:tplc="765C47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BFD6927"/>
    <w:multiLevelType w:val="hybridMultilevel"/>
    <w:tmpl w:val="E9F2A716"/>
    <w:lvl w:ilvl="0" w:tplc="768C48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6B76203"/>
    <w:multiLevelType w:val="hybridMultilevel"/>
    <w:tmpl w:val="07D85FA6"/>
    <w:lvl w:ilvl="0" w:tplc="30B4C3B8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67694731"/>
    <w:multiLevelType w:val="hybridMultilevel"/>
    <w:tmpl w:val="EB7821D6"/>
    <w:lvl w:ilvl="0" w:tplc="50A2F13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A7078F6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538268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C8C868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B7A6DE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5AA9F9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AFC5BC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3EAA4B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86EA4874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70625708">
    <w:abstractNumId w:val="6"/>
  </w:num>
  <w:num w:numId="2" w16cid:durableId="1018653469">
    <w:abstractNumId w:val="0"/>
  </w:num>
  <w:num w:numId="3" w16cid:durableId="506948139">
    <w:abstractNumId w:val="1"/>
  </w:num>
  <w:num w:numId="4" w16cid:durableId="1505705818">
    <w:abstractNumId w:val="5"/>
  </w:num>
  <w:num w:numId="5" w16cid:durableId="20977669">
    <w:abstractNumId w:val="3"/>
  </w:num>
  <w:num w:numId="6" w16cid:durableId="1927956348">
    <w:abstractNumId w:val="2"/>
  </w:num>
  <w:num w:numId="7" w16cid:durableId="16157906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zMDQyMDY2MTGxMDJQ0lEKTi0uzszPAykwrAUAvZkTniwAAAA="/>
  </w:docVars>
  <w:rsids>
    <w:rsidRoot w:val="00A44D1B"/>
    <w:rsid w:val="00141B42"/>
    <w:rsid w:val="001F317A"/>
    <w:rsid w:val="002A2726"/>
    <w:rsid w:val="002D1E32"/>
    <w:rsid w:val="00320C6A"/>
    <w:rsid w:val="00323B80"/>
    <w:rsid w:val="00340CFB"/>
    <w:rsid w:val="003765CC"/>
    <w:rsid w:val="004F7EBA"/>
    <w:rsid w:val="005751D6"/>
    <w:rsid w:val="005900DE"/>
    <w:rsid w:val="005E6C43"/>
    <w:rsid w:val="00640AF7"/>
    <w:rsid w:val="00690E4C"/>
    <w:rsid w:val="00760866"/>
    <w:rsid w:val="00864854"/>
    <w:rsid w:val="0090346F"/>
    <w:rsid w:val="00985B7F"/>
    <w:rsid w:val="009E2614"/>
    <w:rsid w:val="00A44D1B"/>
    <w:rsid w:val="00A74213"/>
    <w:rsid w:val="00A863B5"/>
    <w:rsid w:val="00B803E5"/>
    <w:rsid w:val="00C94F57"/>
    <w:rsid w:val="00F01242"/>
    <w:rsid w:val="00FA320F"/>
    <w:rsid w:val="00FE6AF0"/>
    <w:rsid w:val="024F12B1"/>
    <w:rsid w:val="026E50ED"/>
    <w:rsid w:val="07E28477"/>
    <w:rsid w:val="09708706"/>
    <w:rsid w:val="0C9A5CB6"/>
    <w:rsid w:val="0E09E717"/>
    <w:rsid w:val="112B4594"/>
    <w:rsid w:val="2E5E1E5D"/>
    <w:rsid w:val="2FF84C88"/>
    <w:rsid w:val="3A3A0CCF"/>
    <w:rsid w:val="41562519"/>
    <w:rsid w:val="4A6D9027"/>
    <w:rsid w:val="528B19C1"/>
    <w:rsid w:val="5FC94708"/>
    <w:rsid w:val="6C3EE214"/>
    <w:rsid w:val="716B9C4E"/>
    <w:rsid w:val="737D8F2F"/>
    <w:rsid w:val="791479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ED638"/>
  <w15:chartTrackingRefBased/>
  <w15:docId w15:val="{88BDF5D7-5AF1-4C78-A84B-53F8E1DAD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48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3878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7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BA2A1E2A2C7146A054EEB1F07CD5AB" ma:contentTypeVersion="4" ma:contentTypeDescription="Create a new document." ma:contentTypeScope="" ma:versionID="87dd5d551e881f4e79f76f8470cb3aed">
  <xsd:schema xmlns:xsd="http://www.w3.org/2001/XMLSchema" xmlns:xs="http://www.w3.org/2001/XMLSchema" xmlns:p="http://schemas.microsoft.com/office/2006/metadata/properties" xmlns:ns2="8d81d549-f474-43d7-be9d-c5854785f487" targetNamespace="http://schemas.microsoft.com/office/2006/metadata/properties" ma:root="true" ma:fieldsID="477b9a817d417d7268b4e3e2f1cad1d8" ns2:_="">
    <xsd:import namespace="8d81d549-f474-43d7-be9d-c5854785f4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81d549-f474-43d7-be9d-c5854785f4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D9FA52-09FD-446C-9AF0-83FD8084951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6BD020D-2535-445A-94D6-FB0E86BEBE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912F796-1EB5-490E-9135-373B5086BD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81d549-f474-43d7-be9d-c5854785f4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1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 Shah</dc:creator>
  <cp:keywords/>
  <dc:description/>
  <cp:lastModifiedBy>Rajeev Gupta</cp:lastModifiedBy>
  <cp:revision>6</cp:revision>
  <dcterms:created xsi:type="dcterms:W3CDTF">2024-10-06T08:35:00Z</dcterms:created>
  <dcterms:modified xsi:type="dcterms:W3CDTF">2024-10-17T0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BA2A1E2A2C7146A054EEB1F07CD5AB</vt:lpwstr>
  </property>
</Properties>
</file>